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79BB" w:rsidRPr="003E06EE" w:rsidRDefault="004879BB" w:rsidP="004879BB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  <w:bookmarkStart w:id="0" w:name="_GoBack"/>
      <w:bookmarkEnd w:id="0"/>
    </w:p>
    <w:p w:rsidR="004879BB" w:rsidRDefault="004879BB" w:rsidP="004879BB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ความร้อนใต้พิภพ</w:t>
      </w:r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ไฟฟ้า</w:t>
      </w:r>
    </w:p>
    <w:p w:rsidR="00C77A9F" w:rsidRDefault="00C77A9F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FB3CA5" w:rsidRPr="00D95159" w:rsidRDefault="00FB3CA5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C77A9F" w:rsidRPr="00D95159" w:rsidRDefault="00390F67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74D2FE9" wp14:editId="3733A0F0">
            <wp:extent cx="3493827" cy="4372332"/>
            <wp:effectExtent l="0" t="0" r="0" b="9525"/>
            <wp:docPr id="27" name="Picture 27" descr="D:\Dropbox\Dropbox\works\Encamp2019\ร่าง TOR 12เทคโนโลยี โครงการENCAMP\ทดสอบชุดทดลอง\จากผิง\ความร้อนใต้พิถพ\S__3515189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Dropbox\Dropbox\works\Encamp2019\ร่าง TOR 12เทคโนโลยี โครงการENCAMP\ทดสอบชุดทดลอง\จากผิง\ความร้อนใต้พิถพ\S__3515189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88" r="18108"/>
                    <a:stretch/>
                  </pic:blipFill>
                  <pic:spPr bwMode="auto">
                    <a:xfrm>
                      <a:off x="0" y="0"/>
                      <a:ext cx="3499746" cy="437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77A9F" w:rsidRPr="00D95159" w:rsidRDefault="00C77A9F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980F45" w:rsidRDefault="00804E0C" w:rsidP="00804E0C">
      <w:pPr>
        <w:tabs>
          <w:tab w:val="left" w:pos="270"/>
          <w:tab w:val="left" w:pos="450"/>
        </w:tabs>
        <w:spacing w:after="0"/>
        <w:rPr>
          <w:rFonts w:ascii="TH SarabunPSK" w:eastAsia="Times New Roman" w:hAnsi="TH SarabunPSK" w:cs="TH SarabunPSK"/>
          <w:sz w:val="18"/>
          <w:szCs w:val="18"/>
        </w:rPr>
      </w:pPr>
      <w:r w:rsidRPr="00D95159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D95159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lastRenderedPageBreak/>
        <w:t>รายการ</w:t>
      </w:r>
      <w:r w:rsidR="00980F45" w:rsidRPr="00D95159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อุปกรณ์</w:t>
      </w:r>
      <w:r w:rsidR="00980F45" w:rsidRPr="00D95159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ุดทดลอง</w:t>
      </w:r>
    </w:p>
    <w:p w:rsidR="00390F67" w:rsidRPr="00390F67" w:rsidRDefault="00390F67" w:rsidP="00804E0C">
      <w:pPr>
        <w:tabs>
          <w:tab w:val="left" w:pos="270"/>
          <w:tab w:val="left" w:pos="450"/>
        </w:tabs>
        <w:spacing w:after="0"/>
        <w:rPr>
          <w:rFonts w:ascii="TH SarabunPSK" w:eastAsia="Times New Roman" w:hAnsi="TH SarabunPSK" w:cs="TH SarabunPSK"/>
          <w:sz w:val="18"/>
          <w:szCs w:val="18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03A8D6B" wp14:editId="31500B4D">
                <wp:simplePos x="0" y="0"/>
                <wp:positionH relativeFrom="column">
                  <wp:posOffset>5090160</wp:posOffset>
                </wp:positionH>
                <wp:positionV relativeFrom="paragraph">
                  <wp:posOffset>-130488</wp:posOffset>
                </wp:positionV>
                <wp:extent cx="252095" cy="252095"/>
                <wp:effectExtent l="1314450" t="0" r="14605" b="30035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212057"/>
                            <a:gd name="adj6" fmla="val -52512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D2D80" w:rsidRDefault="004879BB" w:rsidP="00DD2D80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margin-left:400.8pt;margin-top:-10.25pt;width:19.85pt;height:19.8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" adj="-113427,45804,-51796,9793,-6529,9793" strokecolor="red">
                <v:textbox>
                  <w:txbxContent>
                    <w:p w:rsidR="00DD2D80" w:rsidRDefault="004879BB" w:rsidP="00DD2D80">
                      <w:r>
                        <w:t>3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:rsidR="00980F45" w:rsidRDefault="00390F67" w:rsidP="00390F67">
      <w:pPr>
        <w:spacing w:after="0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497918FC" wp14:editId="45C04D4C">
                <wp:simplePos x="0" y="0"/>
                <wp:positionH relativeFrom="column">
                  <wp:posOffset>409433</wp:posOffset>
                </wp:positionH>
                <wp:positionV relativeFrom="paragraph">
                  <wp:posOffset>3837949</wp:posOffset>
                </wp:positionV>
                <wp:extent cx="252095" cy="252095"/>
                <wp:effectExtent l="0" t="0" r="1214755" b="548005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36778"/>
                            <a:gd name="adj5" fmla="val 313950"/>
                            <a:gd name="adj6" fmla="val 58235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90F67" w:rsidRDefault="00390F67" w:rsidP="00390F67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7" type="#_x0000_t48" style="position:absolute;left:0;text-align:left;margin-left:32.25pt;margin-top:302.2pt;width:19.85pt;height:19.85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" adj="125788,67813,72744,9793,28129,9793" strokecolor="red">
                <v:textbox>
                  <w:txbxContent>
                    <w:p w:rsidR="00390F67" w:rsidRDefault="00390F67" w:rsidP="00390F67">
                      <w:r>
                        <w:t>7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380B31FD" wp14:editId="2089965F">
                <wp:simplePos x="0" y="0"/>
                <wp:positionH relativeFrom="column">
                  <wp:posOffset>5090160</wp:posOffset>
                </wp:positionH>
                <wp:positionV relativeFrom="paragraph">
                  <wp:posOffset>100652</wp:posOffset>
                </wp:positionV>
                <wp:extent cx="252095" cy="252095"/>
                <wp:effectExtent l="1295400" t="0" r="14605" b="1670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59912"/>
                            <a:gd name="adj6" fmla="val -5254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0099D" w:rsidRDefault="004879BB" w:rsidP="0070099D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48" style="position:absolute;left:0;text-align:left;margin-left:400.8pt;margin-top:7.95pt;width:19.85pt;height:19.85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" adj="-113494,34541,-51796,9793,-6529,9793" strokecolor="red">
                <v:textbox>
                  <w:txbxContent>
                    <w:p w:rsidR="0070099D" w:rsidRDefault="004879BB" w:rsidP="0070099D">
                      <w:r>
                        <w:t>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5711D05C" wp14:editId="61733A61">
                <wp:simplePos x="0" y="0"/>
                <wp:positionH relativeFrom="column">
                  <wp:posOffset>5063319</wp:posOffset>
                </wp:positionH>
                <wp:positionV relativeFrom="paragraph">
                  <wp:posOffset>3854090</wp:posOffset>
                </wp:positionV>
                <wp:extent cx="252095" cy="252095"/>
                <wp:effectExtent l="952500" t="0" r="14605" b="224155"/>
                <wp:wrapNone/>
                <wp:docPr id="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79574"/>
                            <a:gd name="adj6" fmla="val -38437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90F67" w:rsidRDefault="00390F67" w:rsidP="00390F67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9" type="#_x0000_t48" style="position:absolute;left:0;text-align:left;margin-left:398.7pt;margin-top:303.45pt;width:19.85pt;height:19.85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" adj="-83024,38788,-51796,9793,-6529,9793" strokecolor="red">
                <v:textbox>
                  <w:txbxContent>
                    <w:p w:rsidR="00390F67" w:rsidRDefault="00390F67" w:rsidP="00390F67">
                      <w:r>
                        <w:t>6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C9376BA" wp14:editId="603E8F17">
                <wp:simplePos x="0" y="0"/>
                <wp:positionH relativeFrom="column">
                  <wp:posOffset>5090160</wp:posOffset>
                </wp:positionH>
                <wp:positionV relativeFrom="paragraph">
                  <wp:posOffset>566420</wp:posOffset>
                </wp:positionV>
                <wp:extent cx="252095" cy="252095"/>
                <wp:effectExtent l="1276350" t="0" r="14605" b="7175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15835"/>
                            <a:gd name="adj6" fmla="val -51264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0B76" w:rsidRDefault="0070099D" w:rsidP="00A40B76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0" type="#_x0000_t48" style="position:absolute;left:0;text-align:left;margin-left:400.8pt;margin-top:44.6pt;width:19.85pt;height:19.8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" adj="-110731,25020,-51579,9793,-6529,9793" strokecolor="red">
                <v:textbox>
                  <w:txbxContent>
                    <w:p w:rsidR="00A40B76" w:rsidRDefault="0070099D" w:rsidP="00A40B76">
                      <w:r>
                        <w:t>4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5B04572C" wp14:editId="50910973">
                <wp:simplePos x="0" y="0"/>
                <wp:positionH relativeFrom="column">
                  <wp:posOffset>5090615</wp:posOffset>
                </wp:positionH>
                <wp:positionV relativeFrom="paragraph">
                  <wp:posOffset>1031013</wp:posOffset>
                </wp:positionV>
                <wp:extent cx="252095" cy="252095"/>
                <wp:effectExtent l="1524000" t="114300" r="14605" b="14605"/>
                <wp:wrapNone/>
                <wp:docPr id="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-41163"/>
                            <a:gd name="adj6" fmla="val -61550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90F67" w:rsidRDefault="00390F67" w:rsidP="00390F67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type="#_x0000_t48" style="position:absolute;left:0;text-align:left;margin-left:400.85pt;margin-top:81.2pt;width:19.85pt;height:19.85pt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" adj="-132949,-8891,-51579,9793,-6529,9793" strokecolor="red">
                <v:textbox>
                  <w:txbxContent>
                    <w:p w:rsidR="00390F67" w:rsidRDefault="00390F67" w:rsidP="00390F67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89E669C" wp14:editId="3FD33208">
                <wp:simplePos x="0" y="0"/>
                <wp:positionH relativeFrom="column">
                  <wp:posOffset>5076825</wp:posOffset>
                </wp:positionH>
                <wp:positionV relativeFrom="paragraph">
                  <wp:posOffset>1685925</wp:posOffset>
                </wp:positionV>
                <wp:extent cx="252095" cy="252095"/>
                <wp:effectExtent l="1390650" t="0" r="14605" b="14605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71812"/>
                            <a:gd name="adj6" fmla="val -55991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0B76" w:rsidRDefault="00B83B41" w:rsidP="00A40B76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2" type="#_x0000_t48" style="position:absolute;left:0;text-align:left;margin-left:399.75pt;margin-top:132.75pt;width:19.85pt;height:19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" adj="-120941,15511,-51796,9793,-6529,9793" strokecolor="red">
                <v:textbox>
                  <w:txbxContent>
                    <w:p w:rsidR="00A40B76" w:rsidRDefault="00B83B41" w:rsidP="00A40B76">
                      <w:r>
                        <w:t>1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4334210" wp14:editId="5D7A1B87">
            <wp:extent cx="3240000" cy="4054682"/>
            <wp:effectExtent l="0" t="0" r="0" b="3175"/>
            <wp:docPr id="3" name="Picture 3" descr="D:\Dropbox\Dropbox\works\Encamp2019\ร่าง TOR 12เทคโนโลยี โครงการENCAMP\ทดสอบชุดทดลอง\จากผิง\ความร้อนใต้พิถพ\S__3515189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Dropbox\Dropbox\works\Encamp2019\ร่าง TOR 12เทคโนโลยี โครงการENCAMP\ทดสอบชุดทดลอง\จากผิง\ความร้อนใต้พิถพ\S__3515189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88" r="18108"/>
                    <a:stretch/>
                  </pic:blipFill>
                  <pic:spPr bwMode="auto">
                    <a:xfrm>
                      <a:off x="0" y="0"/>
                      <a:ext cx="3240000" cy="4054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90F67" w:rsidRPr="0094007D" w:rsidRDefault="00390F67" w:rsidP="00390F67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45922850" wp14:editId="13216F50">
            <wp:extent cx="2019868" cy="1450391"/>
            <wp:effectExtent l="0" t="0" r="0" b="0"/>
            <wp:docPr id="445" name="Picture 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14"/>
                    <a:stretch/>
                  </pic:blipFill>
                  <pic:spPr bwMode="auto">
                    <a:xfrm>
                      <a:off x="0" y="0"/>
                      <a:ext cx="2026451" cy="1455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25AE314D" wp14:editId="26A62A85">
            <wp:extent cx="1433015" cy="1456071"/>
            <wp:effectExtent l="0" t="0" r="0" b="0"/>
            <wp:docPr id="446" name="Picture 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64" t="5082" r="16637"/>
                    <a:stretch/>
                  </pic:blipFill>
                  <pic:spPr bwMode="auto">
                    <a:xfrm>
                      <a:off x="0" y="0"/>
                      <a:ext cx="1439131" cy="146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0F45" w:rsidRPr="00D95159" w:rsidRDefault="00980F45" w:rsidP="00980F45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รายการ</w:t>
      </w:r>
      <w:r w:rsidRPr="00D95159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อุปกรณ์</w:t>
      </w:r>
    </w:p>
    <w:p w:rsidR="00980F45" w:rsidRPr="00D95159" w:rsidRDefault="00980F45" w:rsidP="00980F45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 w:rsidR="0070099D">
        <w:rPr>
          <w:rFonts w:ascii="TH SarabunPSK" w:hAnsi="TH SarabunPSK" w:cs="TH SarabunPSK" w:hint="cs"/>
          <w:sz w:val="32"/>
          <w:szCs w:val="32"/>
          <w:cs/>
        </w:rPr>
        <w:t>อุปกรณ์ผลิตไฟฟ้าจากแหล่งความร้อน</w:t>
      </w:r>
    </w:p>
    <w:p w:rsidR="00980F45" w:rsidRPr="00D95159" w:rsidRDefault="00980F45" w:rsidP="00980F45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 w:rsidR="00B83B41" w:rsidRPr="00D95159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:rsidR="00804E0C" w:rsidRPr="00D95159" w:rsidRDefault="00804E0C" w:rsidP="00980F45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3.</w:t>
      </w:r>
      <w:r w:rsidR="00FB1893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4879BB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:rsidR="00980F45" w:rsidRDefault="00804E0C" w:rsidP="00980F45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4</w:t>
      </w:r>
      <w:r w:rsidR="00980F45"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 w:rsidR="00390F67">
        <w:rPr>
          <w:rFonts w:ascii="TH SarabunPSK" w:hAnsi="TH SarabunPSK" w:cs="TH SarabunPSK"/>
          <w:sz w:val="32"/>
          <w:szCs w:val="32"/>
        </w:rPr>
        <w:t>Emergency Switch</w:t>
      </w:r>
      <w:r w:rsidR="00DD2D80">
        <w:rPr>
          <w:rFonts w:ascii="TH SarabunPSK" w:hAnsi="TH SarabunPSK" w:cs="TH SarabunPSK"/>
          <w:sz w:val="32"/>
          <w:szCs w:val="32"/>
        </w:rPr>
        <w:t xml:space="preserve"> </w:t>
      </w:r>
    </w:p>
    <w:p w:rsidR="00390F67" w:rsidRDefault="00390F67" w:rsidP="00980F45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 xml:space="preserve">5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สวิตซ์ เปิด-ปิด เครื่อง</w:t>
      </w:r>
    </w:p>
    <w:p w:rsidR="00390F67" w:rsidRDefault="00390F67" w:rsidP="00980F45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อุปกรณ์แปลงพลังงานความร้อนเป็นไฟฟ้า</w:t>
      </w:r>
    </w:p>
    <w:p w:rsidR="00390F67" w:rsidRPr="00D95159" w:rsidRDefault="00390F67" w:rsidP="00980F45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7. </w:t>
      </w:r>
      <w:r>
        <w:rPr>
          <w:rFonts w:ascii="TH SarabunPSK" w:hAnsi="TH SarabunPSK" w:cs="TH SarabunPSK" w:hint="cs"/>
          <w:sz w:val="32"/>
          <w:szCs w:val="32"/>
          <w:cs/>
        </w:rPr>
        <w:t>แหล่งกำเนิดความร้อน</w:t>
      </w:r>
    </w:p>
    <w:p w:rsidR="00A229E8" w:rsidRPr="00D95159" w:rsidRDefault="000A305F" w:rsidP="00804E0C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D95159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ฏี</w:t>
      </w:r>
    </w:p>
    <w:p w:rsidR="0015188C" w:rsidRDefault="00A229E8" w:rsidP="0015188C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ab/>
      </w:r>
    </w:p>
    <w:p w:rsidR="0015188C" w:rsidRDefault="0015188C" w:rsidP="0015188C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8B0AAD">
        <w:rPr>
          <w:rFonts w:ascii="TH SarabunPSK" w:hAnsi="TH SarabunPSK" w:cs="TH SarabunPSK" w:hint="cs"/>
          <w:sz w:val="32"/>
          <w:szCs w:val="32"/>
          <w:cs/>
        </w:rPr>
        <w:t>หลักการทำงาน</w:t>
      </w:r>
      <w:r>
        <w:rPr>
          <w:rFonts w:ascii="TH SarabunPSK" w:hAnsi="TH SarabunPSK" w:cs="TH SarabunPSK" w:hint="cs"/>
          <w:sz w:val="32"/>
          <w:szCs w:val="32"/>
          <w:cs/>
        </w:rPr>
        <w:t>พื้นฐานของระบบ</w:t>
      </w:r>
      <w:r w:rsidRPr="0015188C">
        <w:rPr>
          <w:rFonts w:ascii="TH SarabunPSK" w:hAnsi="TH SarabunPSK" w:cs="TH SarabunPSK"/>
          <w:sz w:val="32"/>
          <w:szCs w:val="32"/>
          <w:cs/>
        </w:rPr>
        <w:t>ผลิตไฟฟ้าจากพลังงานความร้อนใต้พิภ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บบ</w:t>
      </w:r>
      <w:r>
        <w:rPr>
          <w:rFonts w:ascii="TH SarabunPSK" w:hAnsi="TH SarabunPSK" w:cs="TH SarabunPSK"/>
          <w:sz w:val="32"/>
          <w:szCs w:val="32"/>
        </w:rPr>
        <w:t xml:space="preserve"> Organic </w:t>
      </w:r>
      <w:proofErr w:type="spellStart"/>
      <w:r>
        <w:rPr>
          <w:rFonts w:ascii="TH SarabunPSK" w:hAnsi="TH SarabunPSK" w:cs="TH SarabunPSK"/>
          <w:sz w:val="32"/>
          <w:szCs w:val="32"/>
        </w:rPr>
        <w:t>Rankine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Cycl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B0AAD">
        <w:rPr>
          <w:rFonts w:ascii="TH SarabunPSK" w:hAnsi="TH SarabunPSK" w:cs="TH SarabunPSK" w:hint="cs"/>
          <w:sz w:val="32"/>
          <w:szCs w:val="32"/>
          <w:cs/>
        </w:rPr>
        <w:t>คือ เมื่อนำของเหลวจากแหล่งความร้อนใต้พิภพ ซึ่งอาจจะเป็น น้ำร้อน ไอน้ำ หรือ ไอน้ำผสมน้ำร้อน  ผ่านมาตามท่อส่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เข้าไปในอุปกรณ์แลกเปลี่ยนความร้อน (</w:t>
      </w:r>
      <w:r w:rsidRPr="008B0AAD">
        <w:rPr>
          <w:rFonts w:ascii="TH SarabunPSK" w:hAnsi="TH SarabunPSK" w:cs="TH SarabunPSK"/>
          <w:sz w:val="32"/>
          <w:szCs w:val="32"/>
        </w:rPr>
        <w:t xml:space="preserve">Heat exchanger) </w:t>
      </w:r>
      <w:r w:rsidRPr="008B0AAD">
        <w:rPr>
          <w:rFonts w:ascii="TH SarabunPSK" w:hAnsi="TH SarabunPSK" w:cs="TH SarabunPSK" w:hint="cs"/>
          <w:sz w:val="32"/>
          <w:szCs w:val="32"/>
          <w:cs/>
        </w:rPr>
        <w:t>เพื่อแลกเปลี่ยนความร้อนกับสารทำงานที่อยู่ในระบบปิด  โดย</w:t>
      </w:r>
      <w:r w:rsidRPr="008B0AAD">
        <w:rPr>
          <w:rFonts w:ascii="TH SarabunPSK" w:hAnsi="TH SarabunPSK" w:cs="TH SarabunPSK"/>
          <w:sz w:val="32"/>
          <w:szCs w:val="32"/>
          <w:cs/>
        </w:rPr>
        <w:t>สารทำงาน</w:t>
      </w:r>
      <w:r w:rsidRPr="008B0AAD">
        <w:rPr>
          <w:rFonts w:ascii="TH SarabunPSK" w:hAnsi="TH SarabunPSK" w:cs="TH SarabunPSK" w:hint="cs"/>
          <w:sz w:val="32"/>
          <w:szCs w:val="32"/>
          <w:cs/>
        </w:rPr>
        <w:t>ที่อยู่ในระบบปิดจะเป็น</w:t>
      </w:r>
      <w:r w:rsidRPr="008B0AAD">
        <w:rPr>
          <w:rFonts w:ascii="TH SarabunPSK" w:hAnsi="TH SarabunPSK" w:cs="TH SarabunPSK"/>
          <w:sz w:val="32"/>
          <w:szCs w:val="32"/>
          <w:cs/>
        </w:rPr>
        <w:t>ลักษณะของสารทำงานทุติยภูมิ</w:t>
      </w:r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ซึ่งจะมีคุณสมบัติของจุดเดือดต่ำ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เช่น</w:t>
      </w:r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แอมโมเนีย</w:t>
      </w:r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ฟรี</w:t>
      </w:r>
      <w:proofErr w:type="spellStart"/>
      <w:r w:rsidRPr="008B0AAD">
        <w:rPr>
          <w:rFonts w:ascii="TH SarabunPSK" w:hAnsi="TH SarabunPSK" w:cs="TH SarabunPSK"/>
          <w:sz w:val="32"/>
          <w:szCs w:val="32"/>
          <w:cs/>
        </w:rPr>
        <w:t>ออน</w:t>
      </w:r>
      <w:proofErr w:type="spellEnd"/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8B0AAD">
        <w:rPr>
          <w:rFonts w:ascii="TH SarabunPSK" w:hAnsi="TH SarabunPSK" w:cs="TH SarabunPSK"/>
          <w:sz w:val="32"/>
          <w:szCs w:val="32"/>
          <w:cs/>
        </w:rPr>
        <w:t>เพนเทน</w:t>
      </w:r>
      <w:proofErr w:type="spellEnd"/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หรือ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บิ</w:t>
      </w:r>
      <w:proofErr w:type="spellStart"/>
      <w:r w:rsidRPr="008B0AAD">
        <w:rPr>
          <w:rFonts w:ascii="TH SarabunPSK" w:hAnsi="TH SarabunPSK" w:cs="TH SarabunPSK" w:hint="cs"/>
          <w:sz w:val="32"/>
          <w:szCs w:val="32"/>
          <w:cs/>
        </w:rPr>
        <w:t>ว</w:t>
      </w:r>
      <w:r w:rsidRPr="008B0AAD">
        <w:rPr>
          <w:rFonts w:ascii="TH SarabunPSK" w:hAnsi="TH SarabunPSK" w:cs="TH SarabunPSK"/>
          <w:sz w:val="32"/>
          <w:szCs w:val="32"/>
          <w:cs/>
        </w:rPr>
        <w:t>เทน</w:t>
      </w:r>
      <w:proofErr w:type="spellEnd"/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สารทำงานเหล่านี้เมื่อได้รับพลังงานความร้อนจากน้ำร้อน</w:t>
      </w:r>
      <w:r w:rsidRPr="008B0AAD">
        <w:rPr>
          <w:rFonts w:ascii="TH SarabunPSK" w:hAnsi="TH SarabunPSK" w:cs="TH SarabunPSK"/>
          <w:sz w:val="32"/>
          <w:szCs w:val="32"/>
        </w:rPr>
        <w:t xml:space="preserve"> </w:t>
      </w:r>
      <w:r w:rsidRPr="008B0AAD">
        <w:rPr>
          <w:rFonts w:ascii="TH SarabunPSK" w:hAnsi="TH SarabunPSK" w:cs="TH SarabunPSK"/>
          <w:sz w:val="32"/>
          <w:szCs w:val="32"/>
          <w:cs/>
        </w:rPr>
        <w:t>จะระเหยกลายเป็นไอและถูกส่งไปขับให้กังหั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(Turbine) </w:t>
      </w:r>
      <w:r w:rsidRPr="008B0AAD">
        <w:rPr>
          <w:rFonts w:ascii="TH SarabunPSK" w:hAnsi="TH SarabunPSK" w:cs="TH SarabunPSK"/>
          <w:sz w:val="32"/>
          <w:szCs w:val="32"/>
          <w:cs/>
        </w:rPr>
        <w:t>หมุน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ไปหมุน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ครื่องปั่นไฟฟ้า (</w:t>
      </w:r>
      <w:r>
        <w:rPr>
          <w:rFonts w:ascii="TH SarabunPSK" w:hAnsi="TH SarabunPSK" w:cs="TH SarabunPSK"/>
          <w:sz w:val="32"/>
          <w:szCs w:val="32"/>
        </w:rPr>
        <w:t xml:space="preserve">Generator) </w:t>
      </w:r>
      <w:r w:rsidRPr="008B0AAD">
        <w:rPr>
          <w:rFonts w:ascii="TH SarabunPSK" w:hAnsi="TH SarabunPSK" w:cs="TH SarabunPSK"/>
          <w:sz w:val="32"/>
          <w:szCs w:val="32"/>
          <w:cs/>
        </w:rPr>
        <w:t>เพื่อผลิตไฟฟ้า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 สารทำงานที่ผ่านกังหันจะถูกระบายความร้อนออกที่ชุดคอนเดนเซอร์</w:t>
      </w:r>
      <w:r>
        <w:rPr>
          <w:rFonts w:ascii="TH SarabunPSK" w:hAnsi="TH SarabunPSK" w:cs="TH SarabunPSK"/>
          <w:sz w:val="32"/>
          <w:szCs w:val="32"/>
        </w:rPr>
        <w:t xml:space="preserve"> (Condenser)</w:t>
      </w:r>
      <w:r w:rsidRPr="008B0AAD">
        <w:rPr>
          <w:rFonts w:ascii="TH SarabunPSK" w:hAnsi="TH SarabunPSK" w:cs="TH SarabunPSK" w:hint="cs"/>
          <w:sz w:val="32"/>
          <w:szCs w:val="32"/>
          <w:cs/>
        </w:rPr>
        <w:t xml:space="preserve"> และกลับไปยังอุปกรณ์และเปลี่ยนความร้อนเพื่อรับความร้อนอีกครั้งหนึ่ง  ซึ่งการทำงานของสารทำงานในระบบปิดจะ</w:t>
      </w:r>
      <w:proofErr w:type="spellStart"/>
      <w:r w:rsidRPr="008B0AAD">
        <w:rPr>
          <w:rFonts w:ascii="TH SarabunPSK" w:hAnsi="TH SarabunPSK" w:cs="TH SarabunPSK" w:hint="cs"/>
          <w:sz w:val="32"/>
          <w:szCs w:val="32"/>
          <w:cs/>
        </w:rPr>
        <w:t>เป็นวัฎ</w:t>
      </w:r>
      <w:proofErr w:type="spellEnd"/>
      <w:r w:rsidRPr="008B0AAD">
        <w:rPr>
          <w:rFonts w:ascii="TH SarabunPSK" w:hAnsi="TH SarabunPSK" w:cs="TH SarabunPSK" w:hint="cs"/>
          <w:sz w:val="32"/>
          <w:szCs w:val="32"/>
          <w:cs/>
        </w:rPr>
        <w:t>จักรอยู่เช่นนี้  สำหรับน้ำร้อนที่ถ่ายเทความร้อนให้สารทำงานในอุปกรณ์แลกเปลี่ยนความร้อนแล้ว จะถูกปล่อยไปยังใต้ดิน</w:t>
      </w:r>
      <w:r>
        <w:rPr>
          <w:rFonts w:ascii="TH SarabunPSK" w:hAnsi="TH SarabunPSK" w:cs="TH SarabunPSK"/>
          <w:sz w:val="32"/>
          <w:szCs w:val="32"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>โดยได้แสดง</w:t>
      </w:r>
      <w:r w:rsidRPr="006D20D1">
        <w:rPr>
          <w:rFonts w:ascii="TH SarabunPSK" w:hAnsi="TH SarabunPSK" w:cs="TH SarabunPSK" w:hint="cs"/>
          <w:sz w:val="32"/>
          <w:szCs w:val="32"/>
          <w:cs/>
        </w:rPr>
        <w:t xml:space="preserve">แผนผังแสดงแนวคิดพื้นฐานของระบบสองวงจร </w:t>
      </w:r>
      <w:r w:rsidRPr="006D20D1">
        <w:rPr>
          <w:rFonts w:ascii="TH SarabunPSK" w:hAnsi="TH SarabunPSK" w:cs="TH SarabunPSK"/>
          <w:sz w:val="32"/>
          <w:szCs w:val="32"/>
        </w:rPr>
        <w:t>(Binary)</w:t>
      </w:r>
      <w:r w:rsidRPr="006D20D1">
        <w:rPr>
          <w:rFonts w:ascii="TH SarabunPSK" w:hAnsi="TH SarabunPSK" w:cs="TH SarabunPSK" w:hint="cs"/>
          <w:sz w:val="32"/>
          <w:szCs w:val="32"/>
          <w:cs/>
        </w:rPr>
        <w:t xml:space="preserve"> แบบ </w:t>
      </w:r>
      <w:r w:rsidRPr="006D20D1">
        <w:rPr>
          <w:rFonts w:ascii="TH SarabunPSK" w:hAnsi="TH SarabunPSK" w:cs="TH SarabunPSK"/>
          <w:sz w:val="32"/>
          <w:szCs w:val="32"/>
        </w:rPr>
        <w:t>ORC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รูปที่ </w:t>
      </w:r>
      <w:r>
        <w:rPr>
          <w:rFonts w:ascii="TH SarabunPSK" w:hAnsi="TH SarabunPSK" w:cs="TH SarabunPSK"/>
          <w:sz w:val="32"/>
          <w:szCs w:val="32"/>
        </w:rPr>
        <w:t>1</w:t>
      </w:r>
    </w:p>
    <w:p w:rsidR="0015188C" w:rsidRDefault="0015188C" w:rsidP="0015188C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:rsidR="0015188C" w:rsidRDefault="0015188C" w:rsidP="0015188C">
      <w:pPr>
        <w:spacing w:after="0" w:line="240" w:lineRule="auto"/>
        <w:contextualSpacing/>
        <w:jc w:val="center"/>
        <w:rPr>
          <w:rFonts w:ascii="TH SarabunPSK" w:hAnsi="TH SarabunPSK" w:cs="TH SarabunPSK"/>
          <w:sz w:val="32"/>
          <w:szCs w:val="32"/>
          <w:highlight w:val="yellow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FB57885" wp14:editId="5FDD50B8">
            <wp:extent cx="4476466" cy="3735641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RC_binary.b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4851" cy="374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188C" w:rsidRPr="00CD609F" w:rsidRDefault="0015188C" w:rsidP="0015188C">
      <w:pPr>
        <w:spacing w:after="0" w:line="240" w:lineRule="auto"/>
        <w:contextualSpacing/>
        <w:jc w:val="center"/>
        <w:rPr>
          <w:rFonts w:ascii="TH SarabunPSK" w:hAnsi="TH SarabunPSK" w:cs="TH SarabunPSK"/>
          <w:sz w:val="12"/>
          <w:szCs w:val="12"/>
          <w:highlight w:val="yellow"/>
        </w:rPr>
      </w:pPr>
    </w:p>
    <w:p w:rsidR="0015188C" w:rsidRDefault="0015188C" w:rsidP="0015188C">
      <w:pPr>
        <w:spacing w:after="0" w:line="240" w:lineRule="auto"/>
        <w:contextualSpacing/>
        <w:jc w:val="center"/>
        <w:rPr>
          <w:rFonts w:ascii="TH SarabunPSK" w:hAnsi="TH SarabunPSK" w:cs="TH SarabunPSK"/>
          <w:sz w:val="32"/>
          <w:szCs w:val="32"/>
          <w:highlight w:val="yellow"/>
        </w:rPr>
      </w:pPr>
      <w:r w:rsidRPr="00863EC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863EC9"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  <w:r w:rsidRPr="00084570">
        <w:rPr>
          <w:rFonts w:ascii="TH SarabunPSK" w:hAnsi="TH SarabunPSK" w:cs="TH SarabunPSK" w:hint="cs"/>
          <w:b/>
          <w:bCs/>
          <w:sz w:val="32"/>
          <w:szCs w:val="32"/>
          <w:cs/>
        </w:rPr>
        <w:t>หลักการทำงานของระบบผลิตไฟฟ้าแบบสองวงจร (</w:t>
      </w:r>
      <w:r w:rsidRPr="00084570">
        <w:rPr>
          <w:rFonts w:ascii="TH SarabunPSK" w:hAnsi="TH SarabunPSK" w:cs="TH SarabunPSK"/>
          <w:b/>
          <w:bCs/>
          <w:sz w:val="32"/>
          <w:szCs w:val="32"/>
        </w:rPr>
        <w:t>Binary)</w:t>
      </w:r>
    </w:p>
    <w:p w:rsidR="0015188C" w:rsidRPr="00643A86" w:rsidRDefault="0015188C" w:rsidP="0015188C">
      <w:pPr>
        <w:autoSpaceDE w:val="0"/>
        <w:autoSpaceDN w:val="0"/>
        <w:adjustRightInd w:val="0"/>
        <w:spacing w:after="0" w:line="240" w:lineRule="auto"/>
        <w:ind w:left="1530" w:hanging="540"/>
        <w:rPr>
          <w:rFonts w:ascii="TH SarabunPSK" w:hAnsi="TH SarabunPSK" w:cs="TH SarabunPSK"/>
          <w:sz w:val="32"/>
          <w:szCs w:val="32"/>
          <w:cs/>
        </w:rPr>
      </w:pPr>
      <w:r w:rsidRPr="00084570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ที่มา </w:t>
      </w:r>
      <w:r w:rsidRPr="00084570"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 w:rsidRPr="00643A86">
        <w:rPr>
          <w:rFonts w:ascii="TH SarabunPSK" w:hAnsi="TH SarabunPSK" w:cs="TH SarabunPSK"/>
          <w:sz w:val="32"/>
          <w:szCs w:val="32"/>
        </w:rPr>
        <w:t>ORC-Based Geothermal Power Generation and CO</w:t>
      </w:r>
      <w:r w:rsidRPr="00643A86">
        <w:rPr>
          <w:rFonts w:ascii="TH SarabunPSK" w:hAnsi="TH SarabunPSK" w:cs="TH SarabunPSK"/>
          <w:sz w:val="32"/>
          <w:szCs w:val="32"/>
          <w:vertAlign w:val="subscript"/>
        </w:rPr>
        <w:t>2</w:t>
      </w:r>
      <w:r w:rsidRPr="00643A86">
        <w:rPr>
          <w:rFonts w:ascii="TH SarabunPSK" w:hAnsi="TH SarabunPSK" w:cs="TH SarabunPSK"/>
          <w:sz w:val="32"/>
          <w:szCs w:val="32"/>
        </w:rPr>
        <w:t>-Based EGS for Combined Green Power Generation and</w:t>
      </w:r>
      <w:r w:rsidRPr="00643A8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43A86">
        <w:rPr>
          <w:rFonts w:ascii="TH SarabunPSK" w:hAnsi="TH SarabunPSK" w:cs="TH SarabunPSK"/>
          <w:sz w:val="32"/>
          <w:szCs w:val="32"/>
        </w:rPr>
        <w:t>CO</w:t>
      </w:r>
      <w:r w:rsidRPr="00643A86">
        <w:rPr>
          <w:rFonts w:ascii="TH SarabunPSK" w:hAnsi="TH SarabunPSK" w:cs="TH SarabunPSK"/>
          <w:sz w:val="32"/>
          <w:szCs w:val="32"/>
          <w:vertAlign w:val="subscript"/>
        </w:rPr>
        <w:t>2</w:t>
      </w:r>
      <w:r w:rsidRPr="00643A86">
        <w:rPr>
          <w:rFonts w:ascii="TH SarabunPSK" w:hAnsi="TH SarabunPSK" w:cs="TH SarabunPSK"/>
          <w:sz w:val="32"/>
          <w:szCs w:val="32"/>
        </w:rPr>
        <w:t xml:space="preserve"> Sequestration</w:t>
      </w:r>
    </w:p>
    <w:p w:rsidR="0015188C" w:rsidRDefault="0015188C" w:rsidP="0015188C">
      <w:pPr>
        <w:spacing w:after="0" w:line="240" w:lineRule="auto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การประเมินศักยภาพพลังงานความร้อนใต้พิภพ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จะใช้อุณหภูมิของน้ำพุร้อน และอัตราการไหล มาใช้ในการประเมินศักยภาพการผลิตไฟฟ้า ดังนี้</w:t>
      </w:r>
    </w:p>
    <w:p w:rsidR="0015188C" w:rsidRDefault="0015188C" w:rsidP="0015188C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16"/>
          <w:szCs w:val="16"/>
        </w:rPr>
      </w:pPr>
    </w:p>
    <w:p w:rsidR="0015188C" w:rsidRPr="00AF7E88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7E88">
        <w:rPr>
          <w:rFonts w:ascii="TH SarabunPSK" w:hAnsi="TH SarabunPSK" w:cs="TH SarabunPSK"/>
          <w:b/>
          <w:bCs/>
          <w:sz w:val="32"/>
          <w:szCs w:val="32"/>
          <w:cs/>
        </w:rPr>
        <w:t>ความร้อนที่ได้จากน้ำร้อน</w:t>
      </w:r>
      <w:r w:rsidRPr="00AF7E88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AF7E88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</w:p>
    <w:p w:rsidR="0015188C" w:rsidRDefault="0015188C" w:rsidP="0015188C">
      <w:pPr>
        <w:spacing w:after="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ทำการประเมินจากสมการ</w:t>
      </w:r>
    </w:p>
    <w:p w:rsidR="0015188C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m:oMath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Q</m:t>
            </m:r>
          </m:e>
        </m:acc>
        <m:r>
          <w:rPr>
            <w:rFonts w:ascii="Cambria Math" w:hAnsi="Cambria Math" w:cs="TH SarabunPSK"/>
            <w:sz w:val="28"/>
          </w:rPr>
          <m:t>=</m:t>
        </m:r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m</m:t>
            </m:r>
          </m:e>
        </m:acc>
        <m:r>
          <w:rPr>
            <w:rFonts w:ascii="Cambria Math" w:hAnsi="Cambria Math" w:cs="TH SarabunPSK"/>
            <w:sz w:val="28"/>
          </w:rPr>
          <m:t xml:space="preserve"> × </m:t>
        </m:r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c</m:t>
            </m:r>
          </m:e>
          <m:sub>
            <m:r>
              <w:rPr>
                <w:rFonts w:ascii="Cambria Math" w:hAnsi="Cambria Math" w:cs="TH SarabunPSK"/>
                <w:sz w:val="28"/>
              </w:rPr>
              <m:t xml:space="preserve">p </m:t>
            </m:r>
          </m:sub>
        </m:sSub>
        <m:r>
          <w:rPr>
            <w:rFonts w:ascii="Cambria Math" w:hAnsi="Cambria Math" w:cs="TH SarabunPSK"/>
            <w:sz w:val="28"/>
          </w:rPr>
          <m:t>× ∆T</m:t>
        </m:r>
      </m:oMath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:rsidR="0015188C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โดยที่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m:oMath>
        <m:acc>
          <m:accPr>
            <m:chr m:val="̇"/>
            <m:ctrlPr>
              <w:rPr>
                <w:rFonts w:ascii="Cambria Math" w:hAnsi="Cambria Math" w:cs="TH SarabunPSK"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Q</m:t>
            </m:r>
          </m:e>
        </m:acc>
      </m:oMath>
      <w:r>
        <w:rPr>
          <w:rFonts w:ascii="TH SarabunPSK" w:hAnsi="TH SarabunPSK" w:cs="TH SarabunPSK" w:hint="cs"/>
          <w:sz w:val="32"/>
          <w:szCs w:val="32"/>
          <w:cs/>
        </w:rPr>
        <w:t xml:space="preserve">  คือ ความร้อนที่ได้จากน้ำร้อน  หน่วย กิโลวัตต์</w:t>
      </w:r>
    </w:p>
    <w:p w:rsidR="0015188C" w:rsidRPr="00084570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m:oMath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m</m:t>
            </m:r>
          </m:e>
        </m:acc>
      </m:oMath>
      <w:r>
        <w:rPr>
          <w:rFonts w:ascii="TH SarabunPSK" w:hAnsi="TH SarabunPSK" w:cs="TH SarabunPSK" w:hint="cs"/>
          <w:sz w:val="32"/>
          <w:szCs w:val="32"/>
          <w:cs/>
        </w:rPr>
        <w:t xml:space="preserve">  คือ อัตราการไหลน้ำร้อน  หน่วย </w:t>
      </w:r>
      <w:r w:rsidRPr="00084570">
        <w:rPr>
          <w:rFonts w:ascii="TH SarabunPSK" w:hAnsi="TH SarabunPSK" w:cs="TH SarabunPSK" w:hint="cs"/>
          <w:sz w:val="32"/>
          <w:szCs w:val="32"/>
          <w:cs/>
        </w:rPr>
        <w:t>ลิตร</w:t>
      </w:r>
      <w:r w:rsidRPr="00084570">
        <w:rPr>
          <w:rFonts w:ascii="TH SarabunPSK" w:hAnsi="TH SarabunPSK" w:cs="TH SarabunPSK"/>
          <w:sz w:val="32"/>
          <w:szCs w:val="32"/>
        </w:rPr>
        <w:t>/</w:t>
      </w:r>
      <w:r w:rsidRPr="00084570">
        <w:rPr>
          <w:rFonts w:ascii="TH SarabunPSK" w:hAnsi="TH SarabunPSK" w:cs="TH SarabunPSK" w:hint="cs"/>
          <w:sz w:val="32"/>
          <w:szCs w:val="32"/>
          <w:cs/>
        </w:rPr>
        <w:t>วินาที</w:t>
      </w:r>
    </w:p>
    <w:p w:rsidR="0015188C" w:rsidRPr="00084570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084570">
        <w:rPr>
          <w:rFonts w:ascii="TH SarabunPSK" w:hAnsi="TH SarabunPSK" w:cs="TH SarabunPSK" w:hint="cs"/>
          <w:sz w:val="32"/>
          <w:szCs w:val="32"/>
          <w:cs/>
        </w:rPr>
        <w:tab/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c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</m:oMath>
      <w:r w:rsidRPr="00084570">
        <w:rPr>
          <w:rFonts w:ascii="TH SarabunPSK" w:hAnsi="TH SarabunPSK" w:cs="TH SarabunPSK" w:hint="cs"/>
          <w:sz w:val="32"/>
          <w:szCs w:val="32"/>
          <w:cs/>
        </w:rPr>
        <w:t xml:space="preserve">  คือ ค่าความจุความร้อนของน้ำ  มีค่า </w:t>
      </w:r>
      <w:r w:rsidRPr="00084570">
        <w:rPr>
          <w:rFonts w:ascii="TH SarabunPSK" w:hAnsi="TH SarabunPSK" w:cs="TH SarabunPSK"/>
          <w:sz w:val="32"/>
          <w:szCs w:val="32"/>
        </w:rPr>
        <w:t xml:space="preserve">4.18 </w:t>
      </w:r>
      <w:r w:rsidRPr="00084570">
        <w:rPr>
          <w:rFonts w:ascii="TH SarabunPSK" w:hAnsi="TH SarabunPSK" w:cs="TH SarabunPSK"/>
          <w:sz w:val="32"/>
          <w:szCs w:val="32"/>
          <w:cs/>
        </w:rPr>
        <w:t>กิโล</w:t>
      </w:r>
      <w:proofErr w:type="spellStart"/>
      <w:r w:rsidRPr="00084570">
        <w:rPr>
          <w:rFonts w:ascii="TH SarabunPSK" w:hAnsi="TH SarabunPSK" w:cs="TH SarabunPSK"/>
          <w:sz w:val="32"/>
          <w:szCs w:val="32"/>
          <w:cs/>
        </w:rPr>
        <w:t>จูล</w:t>
      </w:r>
      <w:proofErr w:type="spellEnd"/>
      <w:r w:rsidRPr="00084570">
        <w:rPr>
          <w:rFonts w:ascii="TH SarabunPSK" w:hAnsi="TH SarabunPSK" w:cs="TH SarabunPSK"/>
          <w:sz w:val="32"/>
          <w:szCs w:val="32"/>
          <w:cs/>
        </w:rPr>
        <w:t>/กิโลกรัม-</w:t>
      </w:r>
      <w:proofErr w:type="spellStart"/>
      <w:r w:rsidRPr="00084570">
        <w:rPr>
          <w:rFonts w:ascii="TH SarabunPSK" w:hAnsi="TH SarabunPSK" w:cs="TH SarabunPSK"/>
          <w:sz w:val="32"/>
          <w:szCs w:val="32"/>
          <w:cs/>
        </w:rPr>
        <w:t>เคลวิน</w:t>
      </w:r>
      <w:proofErr w:type="spellEnd"/>
    </w:p>
    <w:p w:rsidR="0015188C" w:rsidRPr="00084570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084570">
        <w:rPr>
          <w:rFonts w:ascii="TH SarabunPSK" w:hAnsi="TH SarabunPSK" w:cs="TH SarabunPSK" w:hint="cs"/>
          <w:sz w:val="32"/>
          <w:szCs w:val="32"/>
          <w:cs/>
        </w:rPr>
        <w:tab/>
      </w:r>
      <m:oMath>
        <m:r>
          <m:rPr>
            <m:sty m:val="p"/>
          </m:rPr>
          <w:rPr>
            <w:rFonts w:ascii="Cambria Math" w:hAnsi="Cambria Math" w:cs="TH SarabunPSK"/>
            <w:sz w:val="28"/>
          </w:rPr>
          <m:t>Δ</m:t>
        </m:r>
        <m:r>
          <w:rPr>
            <w:rFonts w:ascii="Cambria Math" w:hAnsi="Cambria Math" w:cs="TH SarabunPSK"/>
            <w:sz w:val="28"/>
          </w:rPr>
          <m:t>T</m:t>
        </m:r>
      </m:oMath>
      <w:r w:rsidRPr="00084570">
        <w:rPr>
          <w:rFonts w:ascii="TH SarabunPSK" w:hAnsi="TH SarabunPSK" w:cs="TH SarabunPSK" w:hint="cs"/>
          <w:sz w:val="32"/>
          <w:szCs w:val="32"/>
          <w:cs/>
        </w:rPr>
        <w:t xml:space="preserve">  คือ ผลต่างของอุณหภูมิน้ำก่อนเข้ากับน้ำออกจากระบบ  หน่วย องศาเซลเซียส</w:t>
      </w:r>
    </w:p>
    <w:p w:rsidR="0015188C" w:rsidRDefault="0015188C" w:rsidP="0015188C">
      <w:pPr>
        <w:spacing w:after="0"/>
        <w:ind w:left="72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:rsidR="0015188C" w:rsidRPr="00AF7E88" w:rsidRDefault="0015188C" w:rsidP="0015188C">
      <w:pPr>
        <w:spacing w:after="0"/>
        <w:ind w:left="72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7E88">
        <w:rPr>
          <w:rFonts w:ascii="TH SarabunPSK" w:hAnsi="TH SarabunPSK" w:cs="TH SarabunPSK" w:hint="cs"/>
          <w:b/>
          <w:bCs/>
          <w:sz w:val="32"/>
          <w:szCs w:val="32"/>
          <w:cs/>
        </w:rPr>
        <w:t>กำลังการผลิตไฟฟ้า</w:t>
      </w:r>
    </w:p>
    <w:p w:rsidR="0015188C" w:rsidRDefault="0015188C" w:rsidP="0015188C">
      <w:pPr>
        <w:spacing w:after="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>ทำการประเมินจากสมการ</w:t>
      </w:r>
    </w:p>
    <w:p w:rsidR="0015188C" w:rsidRDefault="0053492C" w:rsidP="0015188C">
      <w:pPr>
        <w:spacing w:after="0"/>
        <w:ind w:left="720"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m:oMath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W</m:t>
            </m:r>
          </m:e>
        </m:acc>
        <m:r>
          <w:rPr>
            <w:rFonts w:ascii="Cambria Math" w:hAnsi="Cambria Math" w:cs="TH SarabunPSK"/>
            <w:sz w:val="28"/>
          </w:rPr>
          <m:t>=(</m:t>
        </m:r>
        <m:f>
          <m:fPr>
            <m:ctrlPr>
              <w:rPr>
                <w:rFonts w:ascii="Cambria Math" w:hAnsi="Cambria Math" w:cs="TH SarabunPSK"/>
                <w:i/>
                <w:sz w:val="28"/>
              </w:rPr>
            </m:ctrlPr>
          </m:fPr>
          <m:num>
            <m:r>
              <w:rPr>
                <w:rFonts w:ascii="Cambria Math" w:hAnsi="Cambria Math" w:cs="TH SarabunPSK"/>
                <w:sz w:val="28"/>
              </w:rPr>
              <m:t>η</m:t>
            </m:r>
          </m:num>
          <m:den>
            <m:r>
              <w:rPr>
                <w:rFonts w:ascii="Cambria Math" w:hAnsi="Cambria Math" w:cs="TH SarabunPSK"/>
                <w:sz w:val="28"/>
              </w:rPr>
              <m:t>100</m:t>
            </m:r>
          </m:den>
        </m:f>
        <m:r>
          <w:rPr>
            <w:rFonts w:ascii="Cambria Math" w:hAnsi="Cambria Math" w:cs="TH SarabunPSK"/>
            <w:sz w:val="28"/>
          </w:rPr>
          <m:t xml:space="preserve">) × </m:t>
        </m:r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Q</m:t>
            </m:r>
          </m:e>
        </m:acc>
      </m:oMath>
      <w:r w:rsidR="0015188C"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:rsidR="0015188C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โดยที่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m:oMath>
        <m:acc>
          <m:accPr>
            <m:chr m:val="̇"/>
            <m:ctrlPr>
              <w:rPr>
                <w:rFonts w:ascii="Cambria Math" w:hAnsi="Cambria Math" w:cs="TH SarabunPSK"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W</m:t>
            </m:r>
          </m:e>
        </m:acc>
      </m:oMath>
      <w:r>
        <w:rPr>
          <w:rFonts w:ascii="TH SarabunPSK" w:hAnsi="TH SarabunPSK" w:cs="TH SarabunPSK" w:hint="cs"/>
          <w:sz w:val="32"/>
          <w:szCs w:val="32"/>
          <w:cs/>
        </w:rPr>
        <w:t xml:space="preserve">  คือ กำลังการผลิตไฟฟ้า  หน่วย กิโลวัตต์</w:t>
      </w:r>
    </w:p>
    <w:p w:rsidR="0015188C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</w:rPr>
        <w:sym w:font="Symbol" w:char="F068"/>
      </w:r>
      <w:r>
        <w:rPr>
          <w:rFonts w:ascii="TH SarabunPSK" w:hAnsi="TH SarabunPSK" w:cs="TH SarabunPSK" w:hint="cs"/>
          <w:sz w:val="32"/>
          <w:szCs w:val="32"/>
          <w:cs/>
        </w:rPr>
        <w:t xml:space="preserve">  คือ ประสิทธิภาพของระบบผลิตไฟฟ้า  หน่วย เปอร์เซ็นต์</w:t>
      </w:r>
    </w:p>
    <w:p w:rsidR="0015188C" w:rsidRPr="009F38AF" w:rsidRDefault="0053492C" w:rsidP="0015188C">
      <w:pPr>
        <w:spacing w:after="0"/>
        <w:ind w:firstLine="144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m:oMath>
        <m:acc>
          <m:accPr>
            <m:chr m:val="̇"/>
            <m:ctrlPr>
              <w:rPr>
                <w:rFonts w:ascii="Cambria Math" w:hAnsi="Cambria Math" w:cs="TH SarabunPSK"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Q</m:t>
            </m:r>
          </m:e>
        </m:acc>
      </m:oMath>
      <w:r w:rsidR="0015188C">
        <w:rPr>
          <w:rFonts w:ascii="TH SarabunPSK" w:hAnsi="TH SarabunPSK" w:cs="TH SarabunPSK" w:hint="cs"/>
          <w:sz w:val="32"/>
          <w:szCs w:val="32"/>
          <w:cs/>
        </w:rPr>
        <w:t xml:space="preserve">  คือ ความร้อนที่ได้จากน้ำร้อน  หน่วย กิโลวัตต์</w:t>
      </w:r>
    </w:p>
    <w:p w:rsidR="0015188C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sz w:val="16"/>
          <w:szCs w:val="16"/>
        </w:rPr>
      </w:pPr>
    </w:p>
    <w:p w:rsidR="0015188C" w:rsidRPr="00AF7E88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sz w:val="16"/>
          <w:szCs w:val="16"/>
        </w:rPr>
      </w:pPr>
    </w:p>
    <w:p w:rsidR="0015188C" w:rsidRPr="00AF7E88" w:rsidRDefault="0015188C" w:rsidP="0015188C">
      <w:pPr>
        <w:spacing w:after="0"/>
        <w:ind w:left="72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F7E8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ใน </w:t>
      </w:r>
      <w:r w:rsidRPr="00AF7E88">
        <w:rPr>
          <w:rFonts w:ascii="TH SarabunPSK" w:hAnsi="TH SarabunPSK" w:cs="TH SarabunPSK"/>
          <w:b/>
          <w:bCs/>
          <w:sz w:val="32"/>
          <w:szCs w:val="32"/>
        </w:rPr>
        <w:t xml:space="preserve">1 </w:t>
      </w:r>
      <w:r w:rsidRPr="00AF7E88">
        <w:rPr>
          <w:rFonts w:ascii="TH SarabunPSK" w:hAnsi="TH SarabunPSK" w:cs="TH SarabunPSK" w:hint="cs"/>
          <w:b/>
          <w:bCs/>
          <w:sz w:val="32"/>
          <w:szCs w:val="32"/>
          <w:cs/>
        </w:rPr>
        <w:t>ปี</w:t>
      </w:r>
    </w:p>
    <w:p w:rsidR="0015188C" w:rsidRDefault="0015188C" w:rsidP="0015188C">
      <w:pPr>
        <w:spacing w:after="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  <w:t>ทำการประเมินจากสมการ</w:t>
      </w:r>
    </w:p>
    <w:p w:rsidR="0015188C" w:rsidRDefault="0015188C" w:rsidP="0015188C">
      <w:pPr>
        <w:spacing w:after="0"/>
        <w:ind w:left="720"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m:oMath>
        <m:r>
          <w:rPr>
            <w:rFonts w:ascii="Cambria Math" w:hAnsi="Cambria Math" w:cs="TH SarabunPSK"/>
            <w:sz w:val="28"/>
          </w:rPr>
          <m:t>E=</m:t>
        </m:r>
        <m:acc>
          <m:accPr>
            <m:chr m:val="̇"/>
            <m:ctrlPr>
              <w:rPr>
                <w:rFonts w:ascii="Cambria Math" w:hAnsi="Cambria Math" w:cs="TH SarabunPSK"/>
                <w:i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W</m:t>
            </m:r>
          </m:e>
        </m:acc>
        <m:r>
          <w:rPr>
            <w:rFonts w:ascii="Cambria Math" w:hAnsi="Cambria Math" w:cs="TH SarabunPSK"/>
            <w:sz w:val="28"/>
          </w:rPr>
          <m:t>×d × y</m:t>
        </m:r>
      </m:oMath>
      <w:r>
        <w:rPr>
          <w:rFonts w:ascii="TH SarabunPSK" w:hAnsi="TH SarabunPSK" w:cs="TH SarabunPSK" w:hint="cs"/>
          <w:sz w:val="32"/>
          <w:szCs w:val="32"/>
          <w:cs/>
        </w:rPr>
        <w:t xml:space="preserve">  </w:t>
      </w:r>
    </w:p>
    <w:p w:rsidR="0015188C" w:rsidRPr="00BF6046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โดยที่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m:oMath>
        <m:r>
          <w:rPr>
            <w:rFonts w:ascii="Cambria Math" w:hAnsi="Cambria Math" w:cs="TH SarabunPSK"/>
            <w:sz w:val="28"/>
          </w:rPr>
          <m:t>E</m:t>
        </m:r>
      </m:oMath>
      <w:r>
        <w:rPr>
          <w:rFonts w:ascii="TH SarabunPSK" w:hAnsi="TH SarabunPSK" w:cs="TH SarabunPSK" w:hint="cs"/>
          <w:sz w:val="32"/>
          <w:szCs w:val="32"/>
          <w:cs/>
        </w:rPr>
        <w:t xml:space="preserve">  คือ พลังงานไฟฟ้าที่ผลิตได้ใน </w:t>
      </w:r>
      <w:r>
        <w:rPr>
          <w:rFonts w:ascii="TH SarabunPSK" w:hAnsi="TH SarabunPSK" w:cs="TH SarabunPSK"/>
          <w:sz w:val="32"/>
          <w:szCs w:val="32"/>
        </w:rPr>
        <w:t xml:space="preserve">1 </w:t>
      </w:r>
      <w:r>
        <w:rPr>
          <w:rFonts w:ascii="TH SarabunPSK" w:hAnsi="TH SarabunPSK" w:cs="TH SarabunPSK" w:hint="cs"/>
          <w:sz w:val="32"/>
          <w:szCs w:val="32"/>
          <w:cs/>
        </w:rPr>
        <w:t>ปี  หน่วย กิโลวัตต์</w:t>
      </w:r>
      <w:r>
        <w:rPr>
          <w:rFonts w:ascii="TH SarabunPSK" w:hAnsi="TH SarabunPSK" w:cs="TH SarabunPSK"/>
          <w:sz w:val="32"/>
          <w:szCs w:val="32"/>
        </w:rPr>
        <w:t>-</w:t>
      </w:r>
      <w:r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ปี</w:t>
      </w:r>
    </w:p>
    <w:p w:rsidR="0015188C" w:rsidRDefault="0053492C" w:rsidP="0015188C">
      <w:pPr>
        <w:spacing w:after="0"/>
        <w:ind w:left="720" w:firstLine="72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m:oMath>
        <m:acc>
          <m:accPr>
            <m:chr m:val="̇"/>
            <m:ctrlPr>
              <w:rPr>
                <w:rFonts w:ascii="Cambria Math" w:hAnsi="Cambria Math" w:cs="TH SarabunPSK"/>
                <w:sz w:val="28"/>
              </w:rPr>
            </m:ctrlPr>
          </m:accPr>
          <m:e>
            <m:r>
              <w:rPr>
                <w:rFonts w:ascii="Cambria Math" w:hAnsi="Cambria Math" w:cs="TH SarabunPSK"/>
                <w:sz w:val="28"/>
              </w:rPr>
              <m:t>W</m:t>
            </m:r>
          </m:e>
        </m:acc>
      </m:oMath>
      <w:r w:rsidR="0015188C">
        <w:rPr>
          <w:rFonts w:ascii="TH SarabunPSK" w:hAnsi="TH SarabunPSK" w:cs="TH SarabunPSK" w:hint="cs"/>
          <w:sz w:val="32"/>
          <w:szCs w:val="32"/>
          <w:cs/>
        </w:rPr>
        <w:t xml:space="preserve">  คือ กำลังการผลิตไฟฟ้า  หน่วย กิโลวัตต์</w:t>
      </w:r>
    </w:p>
    <w:p w:rsidR="0015188C" w:rsidRDefault="0015188C" w:rsidP="0015188C">
      <w:pPr>
        <w:spacing w:after="0"/>
        <w:ind w:firstLine="720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proofErr w:type="gramStart"/>
      <w:r w:rsidRPr="00C72BCD">
        <w:rPr>
          <w:rFonts w:ascii="Times New Roman" w:hAnsi="Times New Roman" w:cs="Times New Roman"/>
          <w:i/>
          <w:iCs/>
          <w:sz w:val="28"/>
        </w:rPr>
        <w:t>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คือ</w:t>
      </w:r>
      <w:proofErr w:type="gramEnd"/>
      <w:r>
        <w:rPr>
          <w:rFonts w:ascii="TH SarabunPSK" w:hAnsi="TH SarabunPSK" w:cs="TH SarabunPSK" w:hint="cs"/>
          <w:sz w:val="32"/>
          <w:szCs w:val="32"/>
          <w:cs/>
        </w:rPr>
        <w:t xml:space="preserve"> จำนวนชั่วโมงผลิตไฟฟ้าต่อวัน  หน่วย ชั่วโมง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วัน</w:t>
      </w:r>
    </w:p>
    <w:p w:rsidR="0015188C" w:rsidRPr="00BF6046" w:rsidRDefault="0015188C" w:rsidP="0015188C">
      <w:pPr>
        <w:spacing w:after="0"/>
        <w:ind w:firstLine="1440"/>
        <w:contextualSpacing/>
        <w:jc w:val="thaiDistribute"/>
        <w:rPr>
          <w:rFonts w:ascii="TH SarabunPSK" w:hAnsi="TH SarabunPSK" w:cs="TH SarabunPSK"/>
          <w:sz w:val="32"/>
          <w:szCs w:val="32"/>
          <w:cs/>
        </w:rPr>
      </w:pPr>
      <w:proofErr w:type="gramStart"/>
      <w:r w:rsidRPr="00C72BCD">
        <w:rPr>
          <w:rFonts w:ascii="Times New Roman" w:hAnsi="Times New Roman" w:cs="Times New Roman"/>
          <w:i/>
          <w:iCs/>
          <w:sz w:val="28"/>
        </w:rPr>
        <w:t>y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คือ</w:t>
      </w:r>
      <w:proofErr w:type="gramEnd"/>
      <w:r>
        <w:rPr>
          <w:rFonts w:ascii="TH SarabunPSK" w:hAnsi="TH SarabunPSK" w:cs="TH SarabunPSK" w:hint="cs"/>
          <w:sz w:val="32"/>
          <w:szCs w:val="32"/>
          <w:cs/>
        </w:rPr>
        <w:t xml:space="preserve"> จำนวนวันผลิตไฟฟ้าต่อปี  หน่วย วัน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ปี</w:t>
      </w:r>
    </w:p>
    <w:p w:rsidR="0015188C" w:rsidRDefault="0015188C" w:rsidP="0015188C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</w:p>
    <w:p w:rsidR="005A41D5" w:rsidRDefault="004879BB" w:rsidP="004879BB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w:lastRenderedPageBreak/>
        <w:drawing>
          <wp:inline distT="0" distB="0" distL="0" distR="0">
            <wp:extent cx="4653886" cy="3821373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266" cy="381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2722" w:rsidRDefault="009A2722" w:rsidP="004879BB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:rsidR="00055AEF" w:rsidRDefault="00055AEF" w:rsidP="00055AEF">
      <w:pPr>
        <w:tabs>
          <w:tab w:val="left" w:pos="1800"/>
        </w:tabs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 ของการผลิตไฟฟ้าจาก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พลังงานคว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า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มร้อนใต้พิภพ</w:t>
      </w:r>
    </w:p>
    <w:p w:rsidR="00055AEF" w:rsidRPr="00FB6924" w:rsidRDefault="00055AEF" w:rsidP="00055AEF">
      <w:pPr>
        <w:tabs>
          <w:tab w:val="left" w:pos="1800"/>
        </w:tabs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ความร้อนใต้พิภ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p w:rsidR="00055AEF" w:rsidRPr="00FB6924" w:rsidRDefault="00055AEF" w:rsidP="00055AEF">
      <w:pPr>
        <w:tabs>
          <w:tab w:val="left" w:pos="180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055AEF" w:rsidTr="00C14C9F">
        <w:tc>
          <w:tcPr>
            <w:tcW w:w="4443" w:type="dxa"/>
            <w:shd w:val="clear" w:color="auto" w:fill="E7E6E6"/>
          </w:tcPr>
          <w:p w:rsidR="00055AEF" w:rsidRDefault="00055AEF" w:rsidP="00055AEF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:rsidR="00055AEF" w:rsidRDefault="00055AEF" w:rsidP="00055AEF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055AEF" w:rsidTr="00C14C9F">
        <w:tc>
          <w:tcPr>
            <w:tcW w:w="4443" w:type="dxa"/>
          </w:tcPr>
          <w:p w:rsidR="00055AEF" w:rsidRDefault="00055AEF" w:rsidP="00055AEF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sz w:val="32"/>
                <w:szCs w:val="32"/>
                <w:cs/>
              </w:rPr>
              <w:t>เป็นแหล่งพลังงานที่ไม่มีวันหมด</w:t>
            </w:r>
          </w:p>
          <w:p w:rsidR="00055AEF" w:rsidRDefault="00055AEF" w:rsidP="00055AEF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มีต้นทุนในการดำเนินงานการผลิตที่ต่ำกว่าเชื้อเพลิงชนิดอื่น</w:t>
            </w:r>
          </w:p>
          <w:p w:rsidR="00055AEF" w:rsidRDefault="00055AEF" w:rsidP="00055AEF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ลังงานสะอาดไม่ก่อให้เกิดการปล่อยก๊าซเรือนกระจกสู่ชั้นบรรยากาศ</w:t>
            </w:r>
          </w:p>
          <w:p w:rsidR="00055AEF" w:rsidRPr="00FB6924" w:rsidRDefault="00055AEF" w:rsidP="00055AEF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sz w:val="32"/>
                <w:szCs w:val="32"/>
                <w:cs/>
              </w:rPr>
              <w:t>ช่วยให้เกิดงานในชุมชน และมีพลังงานใช้ในแหล่งที่ห่างไกล</w:t>
            </w:r>
          </w:p>
        </w:tc>
        <w:tc>
          <w:tcPr>
            <w:tcW w:w="4442" w:type="dxa"/>
          </w:tcPr>
          <w:p w:rsidR="00055AEF" w:rsidRPr="005160E8" w:rsidRDefault="00055AEF" w:rsidP="00055AEF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แหล่งพลังงานบางแหล่งอยู่ลึกเกินกว่าที่จะนำมาใช้ได้</w:t>
            </w:r>
          </w:p>
          <w:p w:rsidR="00055AEF" w:rsidRDefault="00055AEF" w:rsidP="00055AEF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แหล่งพลังงานบางแหล่งมีขนาดเล็กเกินกว่าที่จะนำมาใช้ประโยชน์ได้</w:t>
            </w:r>
          </w:p>
          <w:p w:rsidR="00055AEF" w:rsidRDefault="00055AEF" w:rsidP="00055AEF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9A2722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พลังงานความร้อนใต้พิภพจะมีเฉพาะบางพื้นที่เท่านั้น</w:t>
            </w:r>
          </w:p>
          <w:p w:rsidR="00055AEF" w:rsidRDefault="00055AEF" w:rsidP="00055AEF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ถ้าน้ำหล่อเย็นมีปริมาณไม่เพียงพอ หรือน้ำร้อนที่ระบายสู่แหล่งน้ำธรรมชาติ มีอุณหภูมิสูงเกินไป อาจเป็นอันตรายต่อสัตว์น้ำและระบบนิเวศน์ท้องถิ่น</w:t>
            </w:r>
          </w:p>
          <w:p w:rsidR="00055AEF" w:rsidRPr="00FB6924" w:rsidRDefault="00055AEF" w:rsidP="00055AEF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  <w:r w:rsidR="009A2722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9A2722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5160E8">
              <w:rPr>
                <w:rFonts w:ascii="TH SarabunPSK" w:hAnsi="TH SarabunPSK" w:cs="TH SarabunPSK"/>
                <w:sz w:val="32"/>
                <w:szCs w:val="32"/>
                <w:cs/>
              </w:rPr>
              <w:t>บ่อน้ำร้อนบางแห่งอาจมีปริมาณไอน้ำน้อยหรือไม่มีเลยในบางฤดู ชุมชนที่ต้องพึ่งไฟฟ้าอาจมีไฟฟ้าไม่พอใช้ได้</w:t>
            </w:r>
          </w:p>
        </w:tc>
      </w:tr>
    </w:tbl>
    <w:p w:rsidR="00A229E8" w:rsidRPr="0015188C" w:rsidRDefault="00A229E8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15188C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</w:p>
    <w:p w:rsidR="00A229E8" w:rsidRPr="0015188C" w:rsidRDefault="009A2722" w:rsidP="009A2722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15188C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15188C" w:rsidRPr="0015188C">
        <w:rPr>
          <w:rFonts w:ascii="TH SarabunPSK" w:hAnsi="TH SarabunPSK" w:cs="TH SarabunPSK" w:hint="cs"/>
          <w:sz w:val="32"/>
          <w:szCs w:val="32"/>
          <w:cs/>
        </w:rPr>
        <w:t>ความร้อนใต้พิภพผลิตไฟฟ้า</w:t>
      </w:r>
    </w:p>
    <w:p w:rsidR="005A41D5" w:rsidRPr="00D95159" w:rsidRDefault="009A2722" w:rsidP="009A2722">
      <w:pPr>
        <w:tabs>
          <w:tab w:val="left" w:pos="851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15188C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15188C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15188C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15188C" w:rsidRPr="0015188C">
        <w:rPr>
          <w:rFonts w:ascii="TH SarabunPSK" w:hAnsi="TH SarabunPSK" w:cs="TH SarabunPSK" w:hint="cs"/>
          <w:sz w:val="32"/>
          <w:szCs w:val="32"/>
          <w:cs/>
        </w:rPr>
        <w:t>อุณหภูมิ</w:t>
      </w:r>
      <w:r w:rsidR="007E07F2" w:rsidRPr="0015188C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</w:t>
      </w:r>
      <w:r w:rsidR="0015188C" w:rsidRPr="0015188C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="007E07F2" w:rsidRPr="0015188C">
        <w:rPr>
          <w:rFonts w:ascii="TH SarabunPSK" w:hAnsi="TH SarabunPSK" w:cs="TH SarabunPSK" w:hint="cs"/>
          <w:sz w:val="32"/>
          <w:szCs w:val="32"/>
          <w:cs/>
        </w:rPr>
        <w:t>ที่สามารถผลิตได้</w:t>
      </w:r>
    </w:p>
    <w:p w:rsidR="005A41D5" w:rsidRPr="00D95159" w:rsidRDefault="005A41D5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:rsidR="00980F45" w:rsidRPr="00D95159" w:rsidRDefault="00C77A9F" w:rsidP="00C77A9F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32"/>
          <w:szCs w:val="32"/>
          <w:cs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ทดลอง</w:t>
      </w:r>
    </w:p>
    <w:p w:rsidR="00F16B6F" w:rsidRPr="00F16B6F" w:rsidRDefault="00F16B6F" w:rsidP="009A2722">
      <w:pPr>
        <w:pStyle w:val="ListParagraph"/>
        <w:numPr>
          <w:ilvl w:val="0"/>
          <w:numId w:val="10"/>
        </w:numPr>
        <w:tabs>
          <w:tab w:val="left" w:pos="851"/>
        </w:tabs>
        <w:spacing w:after="0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ั้งค่าอุณหภูมิของเครื่องควบคุมอุณหภูมิ </w:t>
      </w:r>
    </w:p>
    <w:p w:rsidR="00A66553" w:rsidRDefault="00FD07F3" w:rsidP="009A2722">
      <w:pPr>
        <w:pStyle w:val="ListParagraph"/>
        <w:numPr>
          <w:ilvl w:val="0"/>
          <w:numId w:val="10"/>
        </w:numPr>
        <w:tabs>
          <w:tab w:val="left" w:pos="851"/>
        </w:tabs>
        <w:spacing w:after="0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รอให้อุปกรณ์ผลิตไฟฟ้าจากแหล่งความร้อนทำงาน </w:t>
      </w:r>
    </w:p>
    <w:p w:rsidR="001D5E89" w:rsidRDefault="00FD07F3" w:rsidP="009A2722">
      <w:pPr>
        <w:pStyle w:val="ListParagraph"/>
        <w:numPr>
          <w:ilvl w:val="0"/>
          <w:numId w:val="10"/>
        </w:numPr>
        <w:tabs>
          <w:tab w:val="left" w:pos="851"/>
        </w:tabs>
        <w:spacing w:after="0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บันทึกผลค่าอุณหภูมิแหล่งความร้อน ค่าแรงดันและกระแสไฟฟ้าที่ผลิตได้</w:t>
      </w:r>
    </w:p>
    <w:p w:rsidR="008E71A0" w:rsidRDefault="00FD07F3" w:rsidP="009A2722">
      <w:pPr>
        <w:pStyle w:val="ListParagraph"/>
        <w:numPr>
          <w:ilvl w:val="0"/>
          <w:numId w:val="10"/>
        </w:numPr>
        <w:tabs>
          <w:tab w:val="left" w:pos="851"/>
        </w:tabs>
        <w:spacing w:after="0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รับเพิ่มอุณหภูมิ</w:t>
      </w:r>
      <w:r w:rsidR="007D7166">
        <w:rPr>
          <w:rFonts w:ascii="TH SarabunPSK" w:hAnsi="TH SarabunPSK" w:cs="TH SarabunPSK" w:hint="cs"/>
          <w:sz w:val="32"/>
          <w:szCs w:val="32"/>
          <w:cs/>
        </w:rPr>
        <w:t xml:space="preserve">อีก </w:t>
      </w:r>
      <w:r w:rsidR="008E71A0">
        <w:rPr>
          <w:rFonts w:ascii="TH SarabunPSK" w:hAnsi="TH SarabunPSK" w:cs="TH SarabunPSK" w:hint="cs"/>
          <w:sz w:val="32"/>
          <w:szCs w:val="32"/>
          <w:cs/>
        </w:rPr>
        <w:t xml:space="preserve">3 </w:t>
      </w:r>
      <w:r w:rsidR="007D7166">
        <w:rPr>
          <w:rFonts w:ascii="TH SarabunPSK" w:hAnsi="TH SarabunPSK" w:cs="TH SarabunPSK" w:hint="cs"/>
          <w:sz w:val="32"/>
          <w:szCs w:val="32"/>
          <w:cs/>
        </w:rPr>
        <w:t>ค่าและบันทึกผล</w:t>
      </w:r>
    </w:p>
    <w:p w:rsidR="008E71A0" w:rsidRDefault="007D7166" w:rsidP="009A2722">
      <w:pPr>
        <w:pStyle w:val="ListParagraph"/>
        <w:numPr>
          <w:ilvl w:val="0"/>
          <w:numId w:val="10"/>
        </w:numPr>
        <w:tabs>
          <w:tab w:val="left" w:pos="851"/>
        </w:tabs>
        <w:spacing w:after="0"/>
        <w:ind w:left="0" w:firstLine="567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ิดสวิทช์</w:t>
      </w:r>
      <w:r w:rsidR="008E71A0">
        <w:rPr>
          <w:rFonts w:ascii="TH SarabunPSK" w:hAnsi="TH SarabunPSK" w:cs="TH SarabunPSK" w:hint="cs"/>
          <w:sz w:val="32"/>
          <w:szCs w:val="32"/>
          <w:cs/>
        </w:rPr>
        <w:t>หยุดการทำงานของเครื่อง</w:t>
      </w:r>
    </w:p>
    <w:p w:rsidR="00406F18" w:rsidRPr="00D95159" w:rsidRDefault="00406F1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  <w:sectPr w:rsidR="00406F18" w:rsidRPr="00D95159" w:rsidSect="003C78D7">
          <w:pgSz w:w="11906" w:h="16838"/>
          <w:pgMar w:top="1800" w:right="1440" w:bottom="1440" w:left="1440" w:header="567" w:footer="403" w:gutter="0"/>
          <w:pgNumType w:start="1" w:chapStyle="1"/>
          <w:cols w:space="708"/>
          <w:docGrid w:linePitch="360"/>
        </w:sectPr>
      </w:pPr>
    </w:p>
    <w:p w:rsidR="00C77A9F" w:rsidRPr="00D95159" w:rsidRDefault="000B0E32" w:rsidP="00C77A9F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C77A9F"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tbl>
      <w:tblPr>
        <w:tblW w:w="132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1"/>
        <w:gridCol w:w="3086"/>
        <w:gridCol w:w="3086"/>
        <w:gridCol w:w="3086"/>
        <w:gridCol w:w="3086"/>
      </w:tblGrid>
      <w:tr w:rsidR="00FA1036" w:rsidRPr="00D95159" w:rsidTr="009A2722">
        <w:trPr>
          <w:trHeight w:val="771"/>
        </w:trPr>
        <w:tc>
          <w:tcPr>
            <w:tcW w:w="941" w:type="dxa"/>
            <w:shd w:val="clear" w:color="auto" w:fill="auto"/>
            <w:vAlign w:val="center"/>
          </w:tcPr>
          <w:p w:rsidR="00FA1036" w:rsidRPr="00D95159" w:rsidRDefault="00FA1036" w:rsidP="004A0D9E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3086" w:type="dxa"/>
          </w:tcPr>
          <w:p w:rsidR="00FA1036" w:rsidRDefault="00FA1036" w:rsidP="00FA1036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</w:t>
            </w:r>
            <w:r w:rsidR="00C8786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อุณหภูมิ</w:t>
            </w:r>
          </w:p>
          <w:p w:rsidR="00FA1036" w:rsidRPr="00D95159" w:rsidRDefault="009A2722" w:rsidP="00FA1036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°C)</w:t>
            </w:r>
          </w:p>
        </w:tc>
        <w:tc>
          <w:tcPr>
            <w:tcW w:w="3086" w:type="dxa"/>
            <w:shd w:val="clear" w:color="auto" w:fill="auto"/>
            <w:vAlign w:val="center"/>
          </w:tcPr>
          <w:p w:rsidR="00FA1036" w:rsidRPr="00D95159" w:rsidRDefault="00FA1036" w:rsidP="004A0D9E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รงดันไฟฟ้า</w:t>
            </w:r>
          </w:p>
          <w:p w:rsidR="00FA1036" w:rsidRPr="00D95159" w:rsidRDefault="009A2722" w:rsidP="00AC5143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V)</w:t>
            </w:r>
          </w:p>
        </w:tc>
        <w:tc>
          <w:tcPr>
            <w:tcW w:w="3086" w:type="dxa"/>
            <w:shd w:val="clear" w:color="auto" w:fill="auto"/>
            <w:vAlign w:val="center"/>
          </w:tcPr>
          <w:p w:rsidR="00FA1036" w:rsidRPr="00D95159" w:rsidRDefault="00FA1036" w:rsidP="00AC5143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ระแสไฟฟ้าที่ได้</w:t>
            </w:r>
          </w:p>
          <w:p w:rsidR="00FA1036" w:rsidRPr="00D95159" w:rsidRDefault="009A2722" w:rsidP="004A0D9E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A)</w:t>
            </w:r>
          </w:p>
        </w:tc>
        <w:tc>
          <w:tcPr>
            <w:tcW w:w="3086" w:type="dxa"/>
            <w:shd w:val="clear" w:color="auto" w:fill="auto"/>
            <w:vAlign w:val="center"/>
          </w:tcPr>
          <w:p w:rsidR="00FA1036" w:rsidRPr="00D95159" w:rsidRDefault="00FA1036" w:rsidP="00AC5143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ที่ผลิตได้</w:t>
            </w:r>
          </w:p>
          <w:p w:rsidR="00FA1036" w:rsidRPr="00D95159" w:rsidRDefault="009A2722" w:rsidP="00AC5143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9A2722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W)</w:t>
            </w:r>
          </w:p>
        </w:tc>
      </w:tr>
      <w:tr w:rsidR="00FA1036" w:rsidRPr="00D95159" w:rsidTr="009A2722">
        <w:trPr>
          <w:trHeight w:val="39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39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380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40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40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40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40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40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40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40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40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40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40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FA1036" w:rsidRPr="00D95159" w:rsidTr="009A2722">
        <w:trPr>
          <w:trHeight w:val="401"/>
        </w:trPr>
        <w:tc>
          <w:tcPr>
            <w:tcW w:w="941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086" w:type="dxa"/>
            <w:shd w:val="clear" w:color="auto" w:fill="auto"/>
          </w:tcPr>
          <w:p w:rsidR="00FA1036" w:rsidRPr="00D95159" w:rsidRDefault="00FA1036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:rsidR="00C77A9F" w:rsidRDefault="00C77A9F" w:rsidP="00AC5143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28"/>
        </w:rPr>
      </w:pPr>
    </w:p>
    <w:p w:rsidR="0023220C" w:rsidRDefault="0023220C" w:rsidP="00AC5143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28"/>
          <w:cs/>
        </w:rPr>
        <w:sectPr w:rsidR="0023220C" w:rsidSect="00406F18">
          <w:pgSz w:w="16838" w:h="11906" w:orient="landscape"/>
          <w:pgMar w:top="1440" w:right="1440" w:bottom="1440" w:left="1800" w:header="567" w:footer="403" w:gutter="0"/>
          <w:pgNumType w:start="1" w:chapStyle="1"/>
          <w:cols w:space="708"/>
          <w:docGrid w:linePitch="360"/>
        </w:sectPr>
      </w:pPr>
    </w:p>
    <w:p w:rsidR="0023220C" w:rsidRPr="00390F67" w:rsidRDefault="0023220C" w:rsidP="0023220C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390F67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</w:p>
    <w:p w:rsidR="0023220C" w:rsidRPr="00390F67" w:rsidRDefault="0023220C" w:rsidP="0023220C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390F67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23220C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37A3" w:rsidRDefault="003D37A3" w:rsidP="006358AA">
      <w:pPr>
        <w:spacing w:after="0" w:line="240" w:lineRule="auto"/>
      </w:pPr>
      <w:r>
        <w:separator/>
      </w:r>
    </w:p>
  </w:endnote>
  <w:endnote w:type="continuationSeparator" w:id="0">
    <w:p w:rsidR="003D37A3" w:rsidRDefault="003D37A3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37A3" w:rsidRDefault="003D37A3" w:rsidP="006358AA">
      <w:pPr>
        <w:spacing w:after="0" w:line="240" w:lineRule="auto"/>
      </w:pPr>
      <w:r>
        <w:separator/>
      </w:r>
    </w:p>
  </w:footnote>
  <w:footnote w:type="continuationSeparator" w:id="0">
    <w:p w:rsidR="003D37A3" w:rsidRDefault="003D37A3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442DB"/>
    <w:multiLevelType w:val="hybridMultilevel"/>
    <w:tmpl w:val="34564B94"/>
    <w:lvl w:ilvl="0" w:tplc="33FE06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8"/>
  </w:num>
  <w:num w:numId="7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szS3MDQxszQ1NTFR0lEKTi0uzszPAykwqgUAdjuQBSwAAAA="/>
  </w:docVars>
  <w:rsids>
    <w:rsidRoot w:val="006358AA"/>
    <w:rsid w:val="00025904"/>
    <w:rsid w:val="00040A4F"/>
    <w:rsid w:val="000447C8"/>
    <w:rsid w:val="0004669A"/>
    <w:rsid w:val="0005041E"/>
    <w:rsid w:val="00055AEF"/>
    <w:rsid w:val="000744D8"/>
    <w:rsid w:val="000851E3"/>
    <w:rsid w:val="00095722"/>
    <w:rsid w:val="000969E2"/>
    <w:rsid w:val="000A305F"/>
    <w:rsid w:val="000B0E32"/>
    <w:rsid w:val="000B6BB8"/>
    <w:rsid w:val="000C32E1"/>
    <w:rsid w:val="000C48C0"/>
    <w:rsid w:val="000C7039"/>
    <w:rsid w:val="000D48C9"/>
    <w:rsid w:val="000E5D1E"/>
    <w:rsid w:val="000F2167"/>
    <w:rsid w:val="000F2BDD"/>
    <w:rsid w:val="0010056E"/>
    <w:rsid w:val="0012308D"/>
    <w:rsid w:val="001404D0"/>
    <w:rsid w:val="00141809"/>
    <w:rsid w:val="001441D8"/>
    <w:rsid w:val="00144DFC"/>
    <w:rsid w:val="0015188C"/>
    <w:rsid w:val="0016017D"/>
    <w:rsid w:val="00162BF2"/>
    <w:rsid w:val="00192E94"/>
    <w:rsid w:val="001947EE"/>
    <w:rsid w:val="001C58E7"/>
    <w:rsid w:val="001C79A5"/>
    <w:rsid w:val="001C7D34"/>
    <w:rsid w:val="001D12B1"/>
    <w:rsid w:val="001D5E89"/>
    <w:rsid w:val="001F1F8F"/>
    <w:rsid w:val="0021111A"/>
    <w:rsid w:val="002147D7"/>
    <w:rsid w:val="0023220C"/>
    <w:rsid w:val="00247BB9"/>
    <w:rsid w:val="00253C10"/>
    <w:rsid w:val="00257E31"/>
    <w:rsid w:val="002616F3"/>
    <w:rsid w:val="00262C9F"/>
    <w:rsid w:val="00266FBC"/>
    <w:rsid w:val="002B0BA5"/>
    <w:rsid w:val="002C19C2"/>
    <w:rsid w:val="002C46AB"/>
    <w:rsid w:val="002E7DC1"/>
    <w:rsid w:val="002F3A89"/>
    <w:rsid w:val="00311BD5"/>
    <w:rsid w:val="00312CDD"/>
    <w:rsid w:val="00322D0B"/>
    <w:rsid w:val="00354BDC"/>
    <w:rsid w:val="0037676B"/>
    <w:rsid w:val="00380D3C"/>
    <w:rsid w:val="00390F67"/>
    <w:rsid w:val="00394725"/>
    <w:rsid w:val="003A0377"/>
    <w:rsid w:val="003A03F5"/>
    <w:rsid w:val="003A162C"/>
    <w:rsid w:val="003A2432"/>
    <w:rsid w:val="003A2B9D"/>
    <w:rsid w:val="003B7008"/>
    <w:rsid w:val="003C5C36"/>
    <w:rsid w:val="003C78D7"/>
    <w:rsid w:val="003D37A3"/>
    <w:rsid w:val="003D52B7"/>
    <w:rsid w:val="00406F18"/>
    <w:rsid w:val="00424B5A"/>
    <w:rsid w:val="004270AA"/>
    <w:rsid w:val="00430184"/>
    <w:rsid w:val="00436B81"/>
    <w:rsid w:val="00455DC3"/>
    <w:rsid w:val="00482629"/>
    <w:rsid w:val="004879BB"/>
    <w:rsid w:val="00491F52"/>
    <w:rsid w:val="00492829"/>
    <w:rsid w:val="004A0D9E"/>
    <w:rsid w:val="004A39FC"/>
    <w:rsid w:val="004C1104"/>
    <w:rsid w:val="004C4549"/>
    <w:rsid w:val="004D0948"/>
    <w:rsid w:val="004D35EC"/>
    <w:rsid w:val="004E65BD"/>
    <w:rsid w:val="004F6E25"/>
    <w:rsid w:val="005038A7"/>
    <w:rsid w:val="0053492C"/>
    <w:rsid w:val="00536639"/>
    <w:rsid w:val="00540870"/>
    <w:rsid w:val="005441FC"/>
    <w:rsid w:val="00555BC8"/>
    <w:rsid w:val="00556342"/>
    <w:rsid w:val="005603A7"/>
    <w:rsid w:val="0056101C"/>
    <w:rsid w:val="0057673D"/>
    <w:rsid w:val="005823A4"/>
    <w:rsid w:val="00584E6F"/>
    <w:rsid w:val="00593DF3"/>
    <w:rsid w:val="0059421C"/>
    <w:rsid w:val="0059574D"/>
    <w:rsid w:val="005A41D5"/>
    <w:rsid w:val="005A717F"/>
    <w:rsid w:val="005D081E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58AA"/>
    <w:rsid w:val="00645DBF"/>
    <w:rsid w:val="00647CE6"/>
    <w:rsid w:val="00650F8D"/>
    <w:rsid w:val="006547BF"/>
    <w:rsid w:val="00660635"/>
    <w:rsid w:val="00670067"/>
    <w:rsid w:val="00676445"/>
    <w:rsid w:val="00682D9A"/>
    <w:rsid w:val="006B2B0D"/>
    <w:rsid w:val="006B3EBB"/>
    <w:rsid w:val="006C7521"/>
    <w:rsid w:val="006D72C1"/>
    <w:rsid w:val="006D7AD6"/>
    <w:rsid w:val="006D7DAA"/>
    <w:rsid w:val="006E2CB3"/>
    <w:rsid w:val="006E2D21"/>
    <w:rsid w:val="006E4998"/>
    <w:rsid w:val="0070099D"/>
    <w:rsid w:val="0075435E"/>
    <w:rsid w:val="00786A78"/>
    <w:rsid w:val="007922B5"/>
    <w:rsid w:val="00794832"/>
    <w:rsid w:val="00796090"/>
    <w:rsid w:val="00797F96"/>
    <w:rsid w:val="007A622D"/>
    <w:rsid w:val="007B0307"/>
    <w:rsid w:val="007C34FC"/>
    <w:rsid w:val="007C3AD3"/>
    <w:rsid w:val="007D7166"/>
    <w:rsid w:val="007D722E"/>
    <w:rsid w:val="007E07F2"/>
    <w:rsid w:val="007F372D"/>
    <w:rsid w:val="008009B8"/>
    <w:rsid w:val="00803177"/>
    <w:rsid w:val="00804E0C"/>
    <w:rsid w:val="008074B8"/>
    <w:rsid w:val="00810E6E"/>
    <w:rsid w:val="00817211"/>
    <w:rsid w:val="00821A65"/>
    <w:rsid w:val="008275D5"/>
    <w:rsid w:val="008669E4"/>
    <w:rsid w:val="00870D2E"/>
    <w:rsid w:val="00873226"/>
    <w:rsid w:val="0087793D"/>
    <w:rsid w:val="00890250"/>
    <w:rsid w:val="008C0BC5"/>
    <w:rsid w:val="008D4BFD"/>
    <w:rsid w:val="008E71A0"/>
    <w:rsid w:val="008E7B38"/>
    <w:rsid w:val="00902074"/>
    <w:rsid w:val="00910711"/>
    <w:rsid w:val="00921860"/>
    <w:rsid w:val="00937309"/>
    <w:rsid w:val="0094227F"/>
    <w:rsid w:val="009500D8"/>
    <w:rsid w:val="009568E1"/>
    <w:rsid w:val="009579C5"/>
    <w:rsid w:val="009642D9"/>
    <w:rsid w:val="009662E6"/>
    <w:rsid w:val="009713A1"/>
    <w:rsid w:val="009768CB"/>
    <w:rsid w:val="00980F45"/>
    <w:rsid w:val="0098279E"/>
    <w:rsid w:val="0099653B"/>
    <w:rsid w:val="009A2722"/>
    <w:rsid w:val="009B5526"/>
    <w:rsid w:val="009B735A"/>
    <w:rsid w:val="009C27E4"/>
    <w:rsid w:val="009C2BD0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334"/>
    <w:rsid w:val="00A05BCB"/>
    <w:rsid w:val="00A07B95"/>
    <w:rsid w:val="00A10F91"/>
    <w:rsid w:val="00A15686"/>
    <w:rsid w:val="00A229E8"/>
    <w:rsid w:val="00A40B76"/>
    <w:rsid w:val="00A613BD"/>
    <w:rsid w:val="00A623F3"/>
    <w:rsid w:val="00A6445B"/>
    <w:rsid w:val="00A66553"/>
    <w:rsid w:val="00A7261E"/>
    <w:rsid w:val="00A75BD8"/>
    <w:rsid w:val="00A77F97"/>
    <w:rsid w:val="00A81B0E"/>
    <w:rsid w:val="00AB2E97"/>
    <w:rsid w:val="00AC5143"/>
    <w:rsid w:val="00AD57B6"/>
    <w:rsid w:val="00B02A61"/>
    <w:rsid w:val="00B476C6"/>
    <w:rsid w:val="00B5339D"/>
    <w:rsid w:val="00B65C27"/>
    <w:rsid w:val="00B83B41"/>
    <w:rsid w:val="00BB64C2"/>
    <w:rsid w:val="00BB7D17"/>
    <w:rsid w:val="00BD0640"/>
    <w:rsid w:val="00BD11DA"/>
    <w:rsid w:val="00BD2ED4"/>
    <w:rsid w:val="00BE1418"/>
    <w:rsid w:val="00BE3A15"/>
    <w:rsid w:val="00BE7FDF"/>
    <w:rsid w:val="00BF4C6A"/>
    <w:rsid w:val="00BF55FF"/>
    <w:rsid w:val="00C010C8"/>
    <w:rsid w:val="00C06CA1"/>
    <w:rsid w:val="00C34295"/>
    <w:rsid w:val="00C35C82"/>
    <w:rsid w:val="00C40377"/>
    <w:rsid w:val="00C41A38"/>
    <w:rsid w:val="00C668D7"/>
    <w:rsid w:val="00C716B6"/>
    <w:rsid w:val="00C77A9F"/>
    <w:rsid w:val="00C84BC7"/>
    <w:rsid w:val="00C86ABC"/>
    <w:rsid w:val="00C87866"/>
    <w:rsid w:val="00C95794"/>
    <w:rsid w:val="00CB593A"/>
    <w:rsid w:val="00CC7486"/>
    <w:rsid w:val="00CD2B44"/>
    <w:rsid w:val="00CE0C30"/>
    <w:rsid w:val="00D214BE"/>
    <w:rsid w:val="00D508B5"/>
    <w:rsid w:val="00D50BB6"/>
    <w:rsid w:val="00D510C6"/>
    <w:rsid w:val="00D515F4"/>
    <w:rsid w:val="00D63C79"/>
    <w:rsid w:val="00D81127"/>
    <w:rsid w:val="00D95159"/>
    <w:rsid w:val="00DB65FE"/>
    <w:rsid w:val="00DD2D80"/>
    <w:rsid w:val="00DD4A68"/>
    <w:rsid w:val="00DE0E9A"/>
    <w:rsid w:val="00DE3373"/>
    <w:rsid w:val="00DF2973"/>
    <w:rsid w:val="00E30014"/>
    <w:rsid w:val="00E316F6"/>
    <w:rsid w:val="00E32BA8"/>
    <w:rsid w:val="00E465E9"/>
    <w:rsid w:val="00E57C16"/>
    <w:rsid w:val="00E752BA"/>
    <w:rsid w:val="00E7570F"/>
    <w:rsid w:val="00E80E03"/>
    <w:rsid w:val="00E90332"/>
    <w:rsid w:val="00EA0B10"/>
    <w:rsid w:val="00EA0BC0"/>
    <w:rsid w:val="00EB72A5"/>
    <w:rsid w:val="00EE5D2E"/>
    <w:rsid w:val="00F11A3C"/>
    <w:rsid w:val="00F11B94"/>
    <w:rsid w:val="00F16B6F"/>
    <w:rsid w:val="00F23D0A"/>
    <w:rsid w:val="00F26B76"/>
    <w:rsid w:val="00F27EA8"/>
    <w:rsid w:val="00F5356F"/>
    <w:rsid w:val="00F55DE9"/>
    <w:rsid w:val="00F611E2"/>
    <w:rsid w:val="00F72BC4"/>
    <w:rsid w:val="00F7414B"/>
    <w:rsid w:val="00FA1036"/>
    <w:rsid w:val="00FA4D61"/>
    <w:rsid w:val="00FB0912"/>
    <w:rsid w:val="00FB0A60"/>
    <w:rsid w:val="00FB1893"/>
    <w:rsid w:val="00FB3CA5"/>
    <w:rsid w:val="00FD07F3"/>
    <w:rsid w:val="00FD6D30"/>
    <w:rsid w:val="00FE1252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A9506-3F22-4B44-9FA9-104453C74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8</Pages>
  <Words>1257</Words>
  <Characters>7166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8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SAE</cp:lastModifiedBy>
  <cp:revision>8</cp:revision>
  <cp:lastPrinted>2017-10-24T02:38:00Z</cp:lastPrinted>
  <dcterms:created xsi:type="dcterms:W3CDTF">2020-03-09T15:29:00Z</dcterms:created>
  <dcterms:modified xsi:type="dcterms:W3CDTF">2020-05-26T10:36:00Z</dcterms:modified>
</cp:coreProperties>
</file>